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C4635" w14:textId="77777777" w:rsidR="001E0CE8" w:rsidRPr="001E0CE8" w:rsidRDefault="001E0CE8" w:rsidP="001E0CE8">
      <w:pPr>
        <w:shd w:val="clear" w:color="auto" w:fill="FFFFFF"/>
        <w:bidi/>
        <w:spacing w:after="0" w:line="420" w:lineRule="atLeast"/>
        <w:ind w:right="150"/>
        <w:jc w:val="both"/>
        <w:textAlignment w:val="baseline"/>
        <w:rPr>
          <w:rFonts w:ascii="Times New Roman" w:eastAsia="Times New Roman" w:hAnsi="Times New Roman" w:cs="B Nazanin"/>
          <w:color w:val="000000"/>
          <w:sz w:val="28"/>
          <w:szCs w:val="28"/>
        </w:rPr>
      </w:pPr>
      <w:r w:rsidRPr="001E0CE8">
        <w:rPr>
          <w:rFonts w:ascii="Times New Roman" w:eastAsia="Times New Roman" w:hAnsi="Times New Roman" w:cs="B Nazanin" w:hint="cs"/>
          <w:color w:val="000000"/>
          <w:sz w:val="20"/>
          <w:szCs w:val="20"/>
          <w:bdr w:val="none" w:sz="0" w:space="0" w:color="auto" w:frame="1"/>
          <w:rtl/>
          <w:lang w:bidi="fa-IR"/>
        </w:rPr>
        <w:t>مفاد درسي و دانشجويان مرتبط در جدول زير آورده شده است.</w:t>
      </w:r>
      <w:r w:rsidRPr="001E0CE8">
        <w:rPr>
          <w:rFonts w:ascii="Calibri" w:eastAsia="Times New Roman" w:hAnsi="Calibri" w:cs="Calibri" w:hint="cs"/>
          <w:color w:val="000000"/>
          <w:sz w:val="20"/>
          <w:szCs w:val="20"/>
          <w:bdr w:val="none" w:sz="0" w:space="0" w:color="auto" w:frame="1"/>
          <w:rtl/>
          <w:lang w:bidi="fa-IR"/>
        </w:rPr>
        <w:t> </w:t>
      </w:r>
    </w:p>
    <w:tbl>
      <w:tblPr>
        <w:bidiVisual/>
        <w:tblW w:w="10043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4"/>
        <w:gridCol w:w="1843"/>
        <w:gridCol w:w="1197"/>
        <w:gridCol w:w="2389"/>
        <w:gridCol w:w="1980"/>
        <w:gridCol w:w="720"/>
        <w:gridCol w:w="1350"/>
      </w:tblGrid>
      <w:tr w:rsidR="001E0CE8" w:rsidRPr="001E0CE8" w14:paraId="207C227F" w14:textId="77777777" w:rsidTr="00B60BD1">
        <w:trPr>
          <w:jc w:val="center"/>
        </w:trPr>
        <w:tc>
          <w:tcPr>
            <w:tcW w:w="10043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5E374C" w14:textId="10E58B96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 xml:space="preserve">رشته </w:t>
            </w: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ژنتيك مولكولي</w:t>
            </w:r>
          </w:p>
        </w:tc>
      </w:tr>
      <w:tr w:rsidR="001E0CE8" w:rsidRPr="001E0CE8" w14:paraId="1FC112DF" w14:textId="77777777" w:rsidTr="00B60BD1">
        <w:trPr>
          <w:jc w:val="center"/>
        </w:trPr>
        <w:tc>
          <w:tcPr>
            <w:tcW w:w="5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442B57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رديف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3F9434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نام و نام خانوادگي دانشجو</w:t>
            </w:r>
          </w:p>
          <w:p w14:paraId="29256270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Calibri" w:eastAsia="Times New Roman" w:hAnsi="Calibri" w:cs="Calibri" w:hint="cs"/>
                <w:sz w:val="16"/>
                <w:szCs w:val="16"/>
                <w:rtl/>
              </w:rPr>
              <w:t> </w:t>
            </w: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و</w:t>
            </w:r>
          </w:p>
          <w:p w14:paraId="1A3E2A79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شماره دانشجويي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F017E1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استاد راهنما</w:t>
            </w:r>
          </w:p>
          <w:p w14:paraId="5ED10E38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و</w:t>
            </w:r>
          </w:p>
          <w:p w14:paraId="151B6160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كد استادي</w:t>
            </w:r>
          </w:p>
        </w:tc>
        <w:tc>
          <w:tcPr>
            <w:tcW w:w="23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7349FC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دروس كتبي آزمون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A2589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طراحان سوال دروس كتبي آزمون</w:t>
            </w:r>
          </w:p>
          <w:p w14:paraId="74AEBC34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Calibri" w:eastAsia="Times New Roman" w:hAnsi="Calibri" w:cs="Calibri" w:hint="cs"/>
                <w:sz w:val="16"/>
                <w:szCs w:val="16"/>
                <w:rtl/>
              </w:rPr>
              <w:t> </w:t>
            </w: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و</w:t>
            </w:r>
          </w:p>
          <w:p w14:paraId="6E770302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كد استادي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B681F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تاريخ و</w:t>
            </w:r>
            <w:r w:rsidRPr="001E0CE8">
              <w:rPr>
                <w:rFonts w:ascii="Calibri" w:eastAsia="Times New Roman" w:hAnsi="Calibri" w:cs="Calibri" w:hint="cs"/>
                <w:sz w:val="16"/>
                <w:szCs w:val="16"/>
                <w:rtl/>
                <w:lang w:bidi="fa-IR"/>
              </w:rPr>
              <w:t> </w:t>
            </w: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ساعت برگزاري آزمون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966BF7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ممتحنين آزمون شفاهي</w:t>
            </w:r>
          </w:p>
          <w:p w14:paraId="2BB8C27E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و</w:t>
            </w:r>
          </w:p>
          <w:p w14:paraId="6A0A147E" w14:textId="77777777" w:rsidR="001E0CE8" w:rsidRPr="001E0CE8" w:rsidRDefault="001E0CE8" w:rsidP="001E0CE8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</w:rPr>
              <w:t>كد استادي</w:t>
            </w:r>
          </w:p>
        </w:tc>
      </w:tr>
      <w:tr w:rsidR="00E46355" w:rsidRPr="001E0CE8" w14:paraId="74D90D75" w14:textId="77777777" w:rsidTr="00E46355">
        <w:trPr>
          <w:jc w:val="center"/>
        </w:trPr>
        <w:tc>
          <w:tcPr>
            <w:tcW w:w="5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FDBA78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82FE8C" w14:textId="77777777" w:rsidR="00E46355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Arial" w:eastAsia="Times New Roman" w:hAnsi="Arial" w:cs="B Nazanin"/>
                <w:sz w:val="16"/>
                <w:szCs w:val="16"/>
                <w:rtl/>
                <w:lang w:bidi="fa-IR"/>
              </w:rPr>
            </w:pPr>
            <w:r>
              <w:rPr>
                <w:rFonts w:ascii="Arial" w:eastAsia="Times New Roman" w:hAnsi="Arial" w:cs="B Nazanin" w:hint="cs"/>
                <w:sz w:val="16"/>
                <w:szCs w:val="16"/>
                <w:rtl/>
                <w:lang w:bidi="fa-IR"/>
              </w:rPr>
              <w:t>سیاوش رحیمیان چالشتری</w:t>
            </w:r>
          </w:p>
          <w:p w14:paraId="16A865C8" w14:textId="1CFB0D21" w:rsidR="00E46355" w:rsidRPr="005031D7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Arial" w:eastAsia="Times New Roman" w:hAnsi="Arial" w:cs="B Nazanin"/>
                <w:sz w:val="16"/>
                <w:szCs w:val="16"/>
                <w:rtl/>
                <w:lang w:bidi="fa-IR"/>
              </w:rPr>
            </w:pPr>
            <w:r>
              <w:rPr>
                <w:rFonts w:ascii="Arial" w:eastAsia="Times New Roman" w:hAnsi="Arial" w:cs="B Nazanin" w:hint="cs"/>
                <w:sz w:val="16"/>
                <w:szCs w:val="16"/>
                <w:rtl/>
                <w:lang w:bidi="fa-IR"/>
              </w:rPr>
              <w:t>4013825002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555EB4" w14:textId="67D87098" w:rsidR="00E46355" w:rsidRPr="00E46355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Arial" w:eastAsia="Times New Roman" w:hAnsi="Arial" w:cs="B Nazanin"/>
                <w:sz w:val="16"/>
                <w:szCs w:val="16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جوادي راد</w:t>
            </w:r>
            <w:r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 xml:space="preserve"> </w:t>
            </w: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(302535)</w:t>
            </w:r>
          </w:p>
        </w:tc>
        <w:tc>
          <w:tcPr>
            <w:tcW w:w="23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1F104F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ساختار ژنوم</w:t>
            </w:r>
          </w:p>
          <w:p w14:paraId="0DC17647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همانندسازي ژنوم</w:t>
            </w:r>
          </w:p>
          <w:p w14:paraId="07CE4543" w14:textId="77777777" w:rsidR="00E46355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مهندسي ژنتيك پيشرفته</w:t>
            </w:r>
          </w:p>
          <w:p w14:paraId="4B57B643" w14:textId="65FF192C" w:rsidR="00E46355" w:rsidRPr="00B60BD1" w:rsidRDefault="001670B9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670B9"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  <w:t>مكانيسم مولكولي سرطان</w:t>
            </w:r>
            <w:r w:rsidR="00E46355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/ زیست شناسی سامانه های اطلاعاتی در ژنتیک (هر درس شامل 10 نمره می باشد)</w:t>
            </w:r>
          </w:p>
          <w:p w14:paraId="13EFB035" w14:textId="7EF7FD01" w:rsidR="00E46355" w:rsidRPr="005031D7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47A284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وليان</w:t>
            </w:r>
            <w:r w:rsidRPr="001E0CE8">
              <w:rPr>
                <w:rFonts w:ascii="Times New Roman" w:eastAsia="Times New Roman" w:hAnsi="Times New Roman" w:cs="B Nazanin"/>
                <w:sz w:val="16"/>
                <w:szCs w:val="16"/>
                <w:lang w:bidi="fa-IR"/>
              </w:rPr>
              <w:t> </w:t>
            </w:r>
            <w:r w:rsidRPr="001E0CE8">
              <w:rPr>
                <w:rFonts w:ascii="Calibri" w:eastAsia="Times New Roman" w:hAnsi="Calibri" w:cs="Calibri" w:hint="cs"/>
                <w:sz w:val="16"/>
                <w:szCs w:val="16"/>
                <w:rtl/>
                <w:lang w:bidi="fa-IR"/>
              </w:rPr>
              <w:t> </w:t>
            </w: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(300871)</w:t>
            </w:r>
          </w:p>
          <w:p w14:paraId="703283CF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متولي باشي (300869)</w:t>
            </w:r>
          </w:p>
          <w:p w14:paraId="5CF77EBA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حجتي (300868)</w:t>
            </w:r>
          </w:p>
          <w:p w14:paraId="2BB46729" w14:textId="77777777" w:rsidR="00E46355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جوادي راد(302535)</w:t>
            </w:r>
          </w:p>
          <w:p w14:paraId="1DC5A061" w14:textId="0F5A2570" w:rsidR="00E46355" w:rsidRPr="005031D7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کتر فریبا دهقانیان (392055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A677EA" w14:textId="77777777" w:rsidR="00E46355" w:rsidRPr="001E0CE8" w:rsidRDefault="00E46355" w:rsidP="00E46355">
            <w:pPr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Calibri" w:eastAsia="Times New Roman" w:hAnsi="Calibri" w:cs="Calibri" w:hint="cs"/>
                <w:sz w:val="16"/>
                <w:szCs w:val="16"/>
                <w:rtl/>
                <w:lang w:bidi="fa-IR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531B35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وليان</w:t>
            </w:r>
            <w:r w:rsidRPr="001E0CE8">
              <w:rPr>
                <w:rFonts w:ascii="Times New Roman" w:eastAsia="Times New Roman" w:hAnsi="Times New Roman" w:cs="B Nazanin"/>
                <w:sz w:val="16"/>
                <w:szCs w:val="16"/>
                <w:lang w:bidi="fa-IR"/>
              </w:rPr>
              <w:t> </w:t>
            </w:r>
            <w:r w:rsidRPr="001E0CE8">
              <w:rPr>
                <w:rFonts w:ascii="Calibri" w:eastAsia="Times New Roman" w:hAnsi="Calibri" w:cs="Calibri" w:hint="cs"/>
                <w:sz w:val="16"/>
                <w:szCs w:val="16"/>
                <w:rtl/>
                <w:lang w:bidi="fa-IR"/>
              </w:rPr>
              <w:t> </w:t>
            </w: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(300871)</w:t>
            </w:r>
          </w:p>
          <w:p w14:paraId="514799DE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متولي باشي (300869)</w:t>
            </w:r>
          </w:p>
          <w:p w14:paraId="42E6BCC7" w14:textId="035981B1" w:rsidR="00E46355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حجتي (300868)</w:t>
            </w:r>
          </w:p>
          <w:p w14:paraId="1BD1155B" w14:textId="3D0F7E33" w:rsidR="00E46355" w:rsidRPr="00C538B3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جوادي راد(302535)</w:t>
            </w:r>
          </w:p>
          <w:p w14:paraId="28E5040C" w14:textId="67E6AD13" w:rsidR="00E46355" w:rsidRPr="00B60BD1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کتر فریبا دهقانیان (392055)</w:t>
            </w:r>
          </w:p>
        </w:tc>
      </w:tr>
      <w:tr w:rsidR="00E46355" w:rsidRPr="001E0CE8" w14:paraId="02AEE1C0" w14:textId="77777777" w:rsidTr="00E46355">
        <w:trPr>
          <w:jc w:val="center"/>
        </w:trPr>
        <w:tc>
          <w:tcPr>
            <w:tcW w:w="5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E63E2F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jc w:val="center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25A596" w14:textId="77777777" w:rsidR="00E46355" w:rsidRPr="00E46355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</w:pPr>
            <w:r w:rsidRPr="00E46355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بهاره مزروعی</w:t>
            </w:r>
          </w:p>
          <w:p w14:paraId="063E5421" w14:textId="3EDD7000" w:rsidR="00E46355" w:rsidRPr="00E46355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</w:pPr>
            <w:r w:rsidRPr="00E46355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401381501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7D0CB" w14:textId="77777777" w:rsidR="00E46355" w:rsidRPr="00E46355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</w:pPr>
            <w:r w:rsidRPr="00E46355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کتر دهقانیان</w:t>
            </w:r>
          </w:p>
          <w:p w14:paraId="202E329C" w14:textId="62007079" w:rsidR="00E46355" w:rsidRPr="00E46355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</w:pPr>
            <w:r w:rsidRPr="00E46355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(392055)</w:t>
            </w:r>
          </w:p>
        </w:tc>
        <w:tc>
          <w:tcPr>
            <w:tcW w:w="23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E26BC1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ساختار ژنوم</w:t>
            </w:r>
          </w:p>
          <w:p w14:paraId="154CC2A0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همانندسازي ژنوم</w:t>
            </w:r>
          </w:p>
          <w:p w14:paraId="3CD3432D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مهندسي ژنتيك پيشرفته</w:t>
            </w:r>
          </w:p>
          <w:p w14:paraId="07A73014" w14:textId="4186973F" w:rsidR="00E46355" w:rsidRPr="00B60BD1" w:rsidRDefault="001670B9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670B9"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  <w:t>مكانيسم مولكولي سرطان</w:t>
            </w:r>
            <w:r w:rsidR="00E46355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/ زیست شناسی سامانه های اطلاعاتی در ژنتیک (هر درس شامل 10 نمره می باشد)</w:t>
            </w:r>
          </w:p>
          <w:p w14:paraId="33B9AD05" w14:textId="03D46EB1" w:rsidR="00E46355" w:rsidRPr="001E0CE8" w:rsidRDefault="00E46355" w:rsidP="00E46355">
            <w:pPr>
              <w:bidi/>
              <w:spacing w:before="100" w:beforeAutospacing="1" w:after="0" w:line="240" w:lineRule="auto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1C3136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وليان</w:t>
            </w:r>
            <w:r w:rsidRPr="001E0CE8">
              <w:rPr>
                <w:rFonts w:ascii="Times New Roman" w:eastAsia="Times New Roman" w:hAnsi="Times New Roman" w:cs="B Nazanin"/>
                <w:sz w:val="16"/>
                <w:szCs w:val="16"/>
                <w:lang w:bidi="fa-IR"/>
              </w:rPr>
              <w:t> </w:t>
            </w:r>
            <w:r w:rsidRPr="001E0CE8">
              <w:rPr>
                <w:rFonts w:ascii="Calibri" w:eastAsia="Times New Roman" w:hAnsi="Calibri" w:cs="Calibri" w:hint="cs"/>
                <w:sz w:val="16"/>
                <w:szCs w:val="16"/>
                <w:rtl/>
                <w:lang w:bidi="fa-IR"/>
              </w:rPr>
              <w:t> </w:t>
            </w: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(300871)</w:t>
            </w:r>
          </w:p>
          <w:p w14:paraId="5598E425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متولي باشي (300869)</w:t>
            </w:r>
          </w:p>
          <w:p w14:paraId="65753F46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حجتي (300868)</w:t>
            </w:r>
          </w:p>
          <w:p w14:paraId="5E09467B" w14:textId="77777777" w:rsidR="00E46355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جوادي راد(302535)</w:t>
            </w:r>
          </w:p>
          <w:p w14:paraId="1AF85236" w14:textId="361BCC29" w:rsidR="00E46355" w:rsidRPr="001E0CE8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کتر فریبا دهقانیان (392055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769D7C" w14:textId="3E575800" w:rsidR="00E46355" w:rsidRPr="001E0CE8" w:rsidRDefault="00E46355" w:rsidP="00E46355">
            <w:pPr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Calibri" w:eastAsia="Times New Roman" w:hAnsi="Calibri" w:cs="Calibri" w:hint="cs"/>
                <w:sz w:val="16"/>
                <w:szCs w:val="16"/>
                <w:rtl/>
                <w:lang w:bidi="fa-IR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B42CA2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وليان</w:t>
            </w:r>
            <w:r w:rsidRPr="001E0CE8">
              <w:rPr>
                <w:rFonts w:ascii="Times New Roman" w:eastAsia="Times New Roman" w:hAnsi="Times New Roman" w:cs="B Nazanin"/>
                <w:sz w:val="16"/>
                <w:szCs w:val="16"/>
                <w:lang w:bidi="fa-IR"/>
              </w:rPr>
              <w:t> </w:t>
            </w:r>
            <w:r w:rsidRPr="001E0CE8">
              <w:rPr>
                <w:rFonts w:ascii="Calibri" w:eastAsia="Times New Roman" w:hAnsi="Calibri" w:cs="Calibri" w:hint="cs"/>
                <w:sz w:val="16"/>
                <w:szCs w:val="16"/>
                <w:rtl/>
                <w:lang w:bidi="fa-IR"/>
              </w:rPr>
              <w:t> </w:t>
            </w: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(300871)</w:t>
            </w:r>
          </w:p>
          <w:p w14:paraId="7A212228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متولي باشي (300869)</w:t>
            </w:r>
          </w:p>
          <w:p w14:paraId="64285A88" w14:textId="77777777" w:rsidR="00E46355" w:rsidRPr="001E0CE8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حجتي (300868)</w:t>
            </w:r>
          </w:p>
          <w:p w14:paraId="7B25F2F0" w14:textId="5CA1FC26" w:rsidR="00E46355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16"/>
                <w:szCs w:val="16"/>
                <w:rtl/>
                <w:lang w:bidi="fa-IR"/>
              </w:rPr>
            </w:pPr>
            <w:r w:rsidRPr="001E0CE8"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كتر جوادي راد(302535)</w:t>
            </w:r>
          </w:p>
          <w:p w14:paraId="3F7EE89F" w14:textId="58749F31" w:rsidR="00E46355" w:rsidRPr="001E0CE8" w:rsidRDefault="00E46355" w:rsidP="00E46355">
            <w:pPr>
              <w:bidi/>
              <w:spacing w:before="100" w:beforeAutospacing="1" w:after="0" w:line="240" w:lineRule="auto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sz w:val="16"/>
                <w:szCs w:val="16"/>
                <w:rtl/>
                <w:lang w:bidi="fa-IR"/>
              </w:rPr>
              <w:t>دکتر فریبا دهقانیان (392055)</w:t>
            </w:r>
          </w:p>
        </w:tc>
      </w:tr>
    </w:tbl>
    <w:p w14:paraId="45F1CB14" w14:textId="77777777" w:rsidR="001E0CE8" w:rsidRPr="001E0CE8" w:rsidRDefault="001E0CE8" w:rsidP="001E0CE8">
      <w:pPr>
        <w:shd w:val="clear" w:color="auto" w:fill="FFFFFF"/>
        <w:bidi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Nazanin"/>
          <w:color w:val="000000"/>
          <w:sz w:val="28"/>
          <w:szCs w:val="28"/>
          <w:rtl/>
        </w:rPr>
      </w:pPr>
      <w:r w:rsidRPr="001E0CE8">
        <w:rPr>
          <w:rFonts w:ascii="Times New Roman" w:eastAsia="Times New Roman" w:hAnsi="Times New Roman" w:cs="B Nazanin" w:hint="cs"/>
          <w:color w:val="000000"/>
          <w:sz w:val="16"/>
          <w:szCs w:val="16"/>
        </w:rPr>
        <w:t> </w:t>
      </w:r>
    </w:p>
    <w:sectPr w:rsidR="001E0CE8" w:rsidRPr="001E0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wNDQ0NTUxMDc1MzJR0lEKTi0uzszPAykwqQUAhLsDVCwAAAA="/>
  </w:docVars>
  <w:rsids>
    <w:rsidRoot w:val="001E0CE8"/>
    <w:rsid w:val="001670B9"/>
    <w:rsid w:val="00186933"/>
    <w:rsid w:val="001E0CE8"/>
    <w:rsid w:val="005031D7"/>
    <w:rsid w:val="00735013"/>
    <w:rsid w:val="00954E2A"/>
    <w:rsid w:val="00AF63A6"/>
    <w:rsid w:val="00B60BD1"/>
    <w:rsid w:val="00C538B3"/>
    <w:rsid w:val="00DE20B2"/>
    <w:rsid w:val="00E4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13BA5"/>
  <w15:chartTrackingRefBased/>
  <w15:docId w15:val="{30CFC94B-8E57-49A0-8D83-2FB1E413A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45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7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ba Dehghanian</dc:creator>
  <cp:keywords/>
  <dc:description/>
  <cp:lastModifiedBy>Fariba Dehghanian</cp:lastModifiedBy>
  <cp:revision>3</cp:revision>
  <dcterms:created xsi:type="dcterms:W3CDTF">2023-10-03T07:51:00Z</dcterms:created>
  <dcterms:modified xsi:type="dcterms:W3CDTF">2023-10-04T06:08:00Z</dcterms:modified>
</cp:coreProperties>
</file>